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D0024" w14:textId="40268760" w:rsidR="000D6B90" w:rsidRPr="0062782D" w:rsidRDefault="002B58F6" w:rsidP="000D6B90">
      <w:pPr>
        <w:jc w:val="center"/>
        <w:rPr>
          <w:b/>
          <w:sz w:val="28"/>
        </w:rPr>
      </w:pPr>
      <w:r>
        <w:rPr>
          <w:b/>
          <w:sz w:val="28"/>
        </w:rPr>
        <w:t>Kenwood</w:t>
      </w:r>
      <w:r w:rsidR="000D6B90" w:rsidRPr="0062782D">
        <w:rPr>
          <w:b/>
          <w:sz w:val="28"/>
        </w:rPr>
        <w:t xml:space="preserve"> Prom</w:t>
      </w:r>
      <w:r w:rsidR="00E808EE">
        <w:rPr>
          <w:b/>
          <w:sz w:val="28"/>
        </w:rPr>
        <w:t xml:space="preserve"> 2</w:t>
      </w:r>
      <w:r w:rsidR="004E5B23">
        <w:rPr>
          <w:b/>
          <w:sz w:val="28"/>
        </w:rPr>
        <w:t>02</w:t>
      </w:r>
      <w:r w:rsidR="00E12C6B">
        <w:rPr>
          <w:b/>
          <w:sz w:val="28"/>
        </w:rPr>
        <w:t>3</w:t>
      </w:r>
    </w:p>
    <w:p w14:paraId="3EDB4450" w14:textId="77777777" w:rsidR="000D6B90" w:rsidRPr="0062782D" w:rsidRDefault="000D6B90" w:rsidP="000D6B90">
      <w:pPr>
        <w:jc w:val="center"/>
        <w:rPr>
          <w:b/>
          <w:sz w:val="28"/>
        </w:rPr>
      </w:pPr>
      <w:r w:rsidRPr="0062782D">
        <w:rPr>
          <w:b/>
          <w:sz w:val="28"/>
        </w:rPr>
        <w:t>Off-campus Guest Request</w:t>
      </w:r>
    </w:p>
    <w:p w14:paraId="7CD885BA" w14:textId="77777777" w:rsidR="000D6B90" w:rsidRPr="00780E71" w:rsidRDefault="000D6B90" w:rsidP="000D6B90">
      <w:pPr>
        <w:jc w:val="center"/>
        <w:rPr>
          <w:b/>
        </w:rPr>
      </w:pPr>
    </w:p>
    <w:p w14:paraId="198F3A84" w14:textId="77777777" w:rsidR="00AF6117" w:rsidRDefault="000D6B90" w:rsidP="00AF6117">
      <w:pPr>
        <w:jc w:val="center"/>
        <w:rPr>
          <w:b/>
          <w:sz w:val="22"/>
          <w:szCs w:val="22"/>
        </w:rPr>
      </w:pPr>
      <w:r w:rsidRPr="00AF6117">
        <w:rPr>
          <w:b/>
          <w:sz w:val="22"/>
          <w:szCs w:val="22"/>
        </w:rPr>
        <w:t xml:space="preserve">Seniors of Kenwood High are entitled to ONE guest to attend Prom with them. Information on </w:t>
      </w:r>
      <w:r w:rsidR="00AF6117" w:rsidRPr="00AF6117">
        <w:rPr>
          <w:b/>
          <w:sz w:val="22"/>
          <w:szCs w:val="22"/>
        </w:rPr>
        <w:t xml:space="preserve">all </w:t>
      </w:r>
      <w:r w:rsidRPr="00AF6117">
        <w:rPr>
          <w:b/>
          <w:sz w:val="22"/>
          <w:szCs w:val="22"/>
        </w:rPr>
        <w:t>NON-Ken</w:t>
      </w:r>
      <w:r w:rsidR="00AF6117" w:rsidRPr="00AF6117">
        <w:rPr>
          <w:b/>
          <w:sz w:val="22"/>
          <w:szCs w:val="22"/>
        </w:rPr>
        <w:t xml:space="preserve">wood guests must </w:t>
      </w:r>
      <w:r w:rsidR="00AF6117">
        <w:rPr>
          <w:b/>
          <w:sz w:val="22"/>
          <w:szCs w:val="22"/>
        </w:rPr>
        <w:t>be approved</w:t>
      </w:r>
      <w:r w:rsidR="00AF6117" w:rsidRPr="00AF6117">
        <w:rPr>
          <w:b/>
          <w:sz w:val="22"/>
          <w:szCs w:val="22"/>
        </w:rPr>
        <w:t xml:space="preserve"> BEFORE</w:t>
      </w:r>
      <w:r w:rsidRPr="00AF6117">
        <w:rPr>
          <w:b/>
          <w:sz w:val="22"/>
          <w:szCs w:val="22"/>
        </w:rPr>
        <w:t xml:space="preserve"> a ticket</w:t>
      </w:r>
      <w:r w:rsidR="00AF6117" w:rsidRPr="00AF6117">
        <w:rPr>
          <w:b/>
          <w:sz w:val="22"/>
          <w:szCs w:val="22"/>
        </w:rPr>
        <w:t xml:space="preserve"> </w:t>
      </w:r>
      <w:r w:rsidRPr="00AF6117">
        <w:rPr>
          <w:b/>
          <w:sz w:val="22"/>
          <w:szCs w:val="22"/>
        </w:rPr>
        <w:t xml:space="preserve">may be purchased for them.  Guests will only be allowed entrance into the Prom if they have been pre-approved and remain in good standing. </w:t>
      </w:r>
      <w:r w:rsidR="00AF6117">
        <w:rPr>
          <w:b/>
          <w:sz w:val="22"/>
          <w:szCs w:val="22"/>
        </w:rPr>
        <w:t>Tickets are NOT available for purchase at the door.</w:t>
      </w:r>
    </w:p>
    <w:p w14:paraId="26C49CDE" w14:textId="77777777" w:rsidR="00AF6117" w:rsidRPr="00AF6117" w:rsidRDefault="00AF6117" w:rsidP="00AF6117">
      <w:pPr>
        <w:jc w:val="center"/>
        <w:rPr>
          <w:b/>
          <w:sz w:val="22"/>
          <w:szCs w:val="22"/>
        </w:rPr>
      </w:pPr>
      <w:r w:rsidRPr="00AF6117">
        <w:rPr>
          <w:b/>
          <w:sz w:val="22"/>
          <w:szCs w:val="22"/>
        </w:rPr>
        <w:t xml:space="preserve">Guests must be high school aged and under 21 years old. </w:t>
      </w:r>
    </w:p>
    <w:p w14:paraId="5FC2ABFD" w14:textId="77777777" w:rsidR="000D6B90" w:rsidRPr="008D7523" w:rsidRDefault="00B66FCE" w:rsidP="00AF6117">
      <w:pPr>
        <w:jc w:val="center"/>
        <w:rPr>
          <w:b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*</w:t>
      </w:r>
      <w:r w:rsidRPr="00B66FCE">
        <w:rPr>
          <w:b/>
          <w:bCs/>
          <w:sz w:val="22"/>
          <w:szCs w:val="22"/>
          <w:u w:val="single"/>
        </w:rPr>
        <w:t>NO PROM GUEST MAY BE AGED 21 OR ABOVE.</w:t>
      </w:r>
      <w:r>
        <w:rPr>
          <w:b/>
          <w:sz w:val="22"/>
          <w:szCs w:val="22"/>
          <w:u w:val="single"/>
        </w:rPr>
        <w:t>*</w:t>
      </w:r>
    </w:p>
    <w:p w14:paraId="4A4D03B8" w14:textId="77777777" w:rsidR="000D6B90" w:rsidRPr="00D9277A" w:rsidRDefault="000D6B90" w:rsidP="000D6B90">
      <w:pPr>
        <w:jc w:val="center"/>
        <w:rPr>
          <w:b/>
          <w:sz w:val="22"/>
          <w:szCs w:val="22"/>
        </w:rPr>
      </w:pPr>
    </w:p>
    <w:p w14:paraId="07947886" w14:textId="77777777" w:rsidR="000D6B90" w:rsidRPr="00D9277A" w:rsidRDefault="000D6B90" w:rsidP="000D6B90">
      <w:pPr>
        <w:jc w:val="center"/>
        <w:rPr>
          <w:b/>
          <w:i/>
        </w:rPr>
      </w:pPr>
      <w:r w:rsidRPr="00D9277A">
        <w:rPr>
          <w:b/>
          <w:i/>
        </w:rPr>
        <w:t>All guests are subject to the same rules and regulations as the students of Kenwood High School</w:t>
      </w:r>
      <w:r w:rsidR="00D9277A" w:rsidRPr="00D9277A">
        <w:rPr>
          <w:b/>
          <w:i/>
        </w:rPr>
        <w:t>.  KHS Administration</w:t>
      </w:r>
      <w:r w:rsidR="00D9277A">
        <w:rPr>
          <w:b/>
          <w:i/>
        </w:rPr>
        <w:t xml:space="preserve"> has</w:t>
      </w:r>
      <w:r w:rsidRPr="00D9277A">
        <w:rPr>
          <w:b/>
          <w:i/>
        </w:rPr>
        <w:t xml:space="preserve"> the right to deny guests or students entrance to the event</w:t>
      </w:r>
      <w:r w:rsidR="00AF6117" w:rsidRPr="00D9277A">
        <w:rPr>
          <w:b/>
          <w:i/>
        </w:rPr>
        <w:t xml:space="preserve"> and/or remove attendees</w:t>
      </w:r>
      <w:r w:rsidRPr="00D9277A">
        <w:rPr>
          <w:b/>
          <w:i/>
        </w:rPr>
        <w:t xml:space="preserve"> if a situation makes this </w:t>
      </w:r>
      <w:r w:rsidR="00D9277A" w:rsidRPr="00D9277A">
        <w:rPr>
          <w:b/>
          <w:i/>
        </w:rPr>
        <w:t xml:space="preserve">action </w:t>
      </w:r>
      <w:r w:rsidRPr="00D9277A">
        <w:rPr>
          <w:b/>
          <w:i/>
        </w:rPr>
        <w:t>necessary.</w:t>
      </w:r>
    </w:p>
    <w:p w14:paraId="65E05583" w14:textId="77777777" w:rsidR="000D6B90" w:rsidRPr="00780E71" w:rsidRDefault="000D6B90" w:rsidP="000D6B90">
      <w:pPr>
        <w:jc w:val="center"/>
        <w:rPr>
          <w:b/>
        </w:rPr>
      </w:pPr>
    </w:p>
    <w:p w14:paraId="6A3D8291" w14:textId="77777777" w:rsidR="000D6B90" w:rsidRPr="00780E71" w:rsidRDefault="000D6B90">
      <w:pPr>
        <w:rPr>
          <w:b/>
        </w:rPr>
      </w:pPr>
    </w:p>
    <w:p w14:paraId="54C6D7CE" w14:textId="77777777" w:rsidR="000D6B90" w:rsidRDefault="00AF6117">
      <w:r>
        <w:t xml:space="preserve">KHS SENIOR:  </w:t>
      </w:r>
      <w:r w:rsidR="000D6B90">
        <w:t>____________________________</w:t>
      </w:r>
      <w:r>
        <w:t>______________________________</w:t>
      </w:r>
    </w:p>
    <w:p w14:paraId="6B51DF96" w14:textId="77777777" w:rsidR="000D6B90" w:rsidRDefault="000D6B90"/>
    <w:p w14:paraId="3EFB70F5" w14:textId="77777777" w:rsidR="000D6B90" w:rsidRDefault="000D6B90">
      <w:r>
        <w:t>Guest’s name: ______________________________________________________</w:t>
      </w:r>
      <w:r w:rsidR="00AF6117">
        <w:t>_____</w:t>
      </w:r>
    </w:p>
    <w:p w14:paraId="4F293D65" w14:textId="77777777" w:rsidR="000D6B90" w:rsidRDefault="000D6B90"/>
    <w:p w14:paraId="7C253616" w14:textId="77777777" w:rsidR="000D6B90" w:rsidRDefault="000D6B90">
      <w:r>
        <w:t xml:space="preserve">Guest’s address: </w:t>
      </w:r>
    </w:p>
    <w:p w14:paraId="3A98E77F" w14:textId="77777777" w:rsidR="000D6B90" w:rsidRDefault="000D6B90">
      <w:r>
        <w:t>_______________________________________________________________________</w:t>
      </w:r>
    </w:p>
    <w:p w14:paraId="16F5D692" w14:textId="77777777" w:rsidR="000D6B90" w:rsidRDefault="000D6B90"/>
    <w:p w14:paraId="703553F0" w14:textId="77777777" w:rsidR="000D6B90" w:rsidRDefault="000D6B90">
      <w:r>
        <w:t>_______________________________________________________________________</w:t>
      </w:r>
    </w:p>
    <w:p w14:paraId="48E2012B" w14:textId="77777777" w:rsidR="000D6B90" w:rsidRDefault="000D6B90"/>
    <w:p w14:paraId="2153A684" w14:textId="77777777" w:rsidR="000D6B90" w:rsidRDefault="000D6B90">
      <w:r>
        <w:t>Guest’s phone number:  _______________________________________________</w:t>
      </w:r>
    </w:p>
    <w:p w14:paraId="2127CBE7" w14:textId="77777777" w:rsidR="000D6B90" w:rsidRDefault="000D6B90"/>
    <w:p w14:paraId="0EC62E5E" w14:textId="77777777" w:rsidR="000D6B90" w:rsidRDefault="000D6B90">
      <w:r>
        <w:t>Guest’s D.O.B.: _____________________________________________________</w:t>
      </w:r>
    </w:p>
    <w:p w14:paraId="63ED90A2" w14:textId="77777777" w:rsidR="000D6B90" w:rsidRDefault="000D6B90"/>
    <w:p w14:paraId="2BD27171" w14:textId="4B4E6C42" w:rsidR="000D6B90" w:rsidRDefault="000D6B90">
      <w:r>
        <w:t>Guest’s driver’s license number</w:t>
      </w:r>
      <w:r w:rsidR="00153A91">
        <w:t xml:space="preserve"> and state</w:t>
      </w:r>
      <w:r>
        <w:t>:  _________________________________</w:t>
      </w:r>
      <w:r w:rsidR="00153A91">
        <w:t>____</w:t>
      </w:r>
    </w:p>
    <w:p w14:paraId="4356C6AE" w14:textId="77777777" w:rsidR="000D6B90" w:rsidRDefault="000D6B90"/>
    <w:p w14:paraId="7310D7C0" w14:textId="77777777" w:rsidR="000D6B90" w:rsidRDefault="000D6B90">
      <w:r>
        <w:t>Does your guest attend a high school in Montgomery County?  YES _____   NO ______</w:t>
      </w:r>
    </w:p>
    <w:p w14:paraId="6831D915" w14:textId="77777777" w:rsidR="000D6B90" w:rsidRDefault="000D6B90"/>
    <w:p w14:paraId="5B61F00A" w14:textId="77777777" w:rsidR="000D6B90" w:rsidRDefault="00B66FCE">
      <w:r>
        <w:t xml:space="preserve">NAME OF SCHOOL </w:t>
      </w:r>
      <w:r w:rsidRPr="00153A91">
        <w:rPr>
          <w:u w:val="single"/>
        </w:rPr>
        <w:t>OR</w:t>
      </w:r>
      <w:r>
        <w:t xml:space="preserve"> WORKPLACE: _____________________________________</w:t>
      </w:r>
      <w:r w:rsidR="000D6B90">
        <w:t xml:space="preserve">  </w:t>
      </w:r>
    </w:p>
    <w:p w14:paraId="5742A1AC" w14:textId="77777777" w:rsidR="00B66FCE" w:rsidRDefault="00B66FCE"/>
    <w:p w14:paraId="32412EDC" w14:textId="77777777" w:rsidR="00B66FCE" w:rsidRDefault="00B66FCE">
      <w:r>
        <w:t>________________________________________________________________________</w:t>
      </w:r>
    </w:p>
    <w:p w14:paraId="09AF6C91" w14:textId="77777777" w:rsidR="00B66FCE" w:rsidRDefault="00B66FCE"/>
    <w:p w14:paraId="29E4A475" w14:textId="3357E746" w:rsidR="000D6B90" w:rsidRDefault="000D6B90">
      <w:r>
        <w:t xml:space="preserve">I understand the policies of Kenwood High School and CMCSS regarding my bringing an </w:t>
      </w:r>
      <w:proofErr w:type="gramStart"/>
      <w:r>
        <w:t>off campus</w:t>
      </w:r>
      <w:proofErr w:type="gramEnd"/>
      <w:r>
        <w:t xml:space="preserve"> guest to the Senior Prom</w:t>
      </w:r>
      <w:r w:rsidR="002937A5">
        <w:t xml:space="preserve"> </w:t>
      </w:r>
      <w:r w:rsidR="002937A5" w:rsidRPr="002937A5">
        <w:rPr>
          <w:b/>
          <w:bCs/>
        </w:rPr>
        <w:t>Friday, May 5, 2023</w:t>
      </w:r>
      <w:r>
        <w:t>. I understand that I am responsible for who I bring as a guest to this event.  I understand that if my guest does not follow the rules and regulations of the school, both my guest and I will be asked to leave the event and are subject to further action if necessary.</w:t>
      </w:r>
    </w:p>
    <w:p w14:paraId="4385F5AB" w14:textId="77777777" w:rsidR="000D6B90" w:rsidRDefault="000D6B90"/>
    <w:p w14:paraId="052E80CF" w14:textId="77777777" w:rsidR="000D6B90" w:rsidRDefault="000D6B90">
      <w:r>
        <w:t>KHS Student Signature: ____________________________________________________</w:t>
      </w:r>
    </w:p>
    <w:p w14:paraId="641036F3" w14:textId="77777777" w:rsidR="000D6B90" w:rsidRDefault="000D6B90"/>
    <w:p w14:paraId="5D18F97E" w14:textId="32ADDAB8" w:rsidR="000D6B90" w:rsidRDefault="000D6B90">
      <w:r>
        <w:t>KHS Parent</w:t>
      </w:r>
      <w:r w:rsidR="00F54B09">
        <w:t>/Guardian</w:t>
      </w:r>
      <w:r>
        <w:t xml:space="preserve"> Signature: _____________________________________________</w:t>
      </w:r>
    </w:p>
    <w:p w14:paraId="22284239" w14:textId="77777777" w:rsidR="00C53DF1" w:rsidRDefault="00C53DF1"/>
    <w:p w14:paraId="7D814A50" w14:textId="1F83F115" w:rsidR="00C53DF1" w:rsidRDefault="00C53DF1">
      <w:r>
        <w:t xml:space="preserve">KHS Parent </w:t>
      </w:r>
      <w:r w:rsidR="00F54B09">
        <w:t xml:space="preserve">/Guardian </w:t>
      </w:r>
      <w:r>
        <w:t>Contact Phone Number:   ________________________________</w:t>
      </w:r>
    </w:p>
    <w:p w14:paraId="640CD573" w14:textId="77777777" w:rsidR="000D6B90" w:rsidRDefault="000D6B90"/>
    <w:p w14:paraId="5B657651" w14:textId="77777777" w:rsidR="00C53DF1" w:rsidRDefault="00C53DF1" w:rsidP="000D6B90">
      <w:pPr>
        <w:jc w:val="center"/>
        <w:rPr>
          <w:b/>
        </w:rPr>
      </w:pPr>
    </w:p>
    <w:p w14:paraId="5E78DD96" w14:textId="147E5777" w:rsidR="000D6B90" w:rsidRDefault="000F7DD6" w:rsidP="000D6B90">
      <w:pPr>
        <w:jc w:val="center"/>
        <w:rPr>
          <w:b/>
          <w:u w:val="single"/>
        </w:rPr>
      </w:pPr>
      <w:r>
        <w:rPr>
          <w:b/>
        </w:rPr>
        <w:t xml:space="preserve">COMPLETED FORM DUE BY:  </w:t>
      </w:r>
      <w:r w:rsidR="00CF505E">
        <w:rPr>
          <w:b/>
        </w:rPr>
        <w:t xml:space="preserve">Friday, </w:t>
      </w:r>
      <w:r w:rsidR="00E12C6B">
        <w:rPr>
          <w:b/>
          <w:u w:val="single"/>
        </w:rPr>
        <w:t>March 31, 2023</w:t>
      </w:r>
      <w:r w:rsidR="000D6B90" w:rsidRPr="0062782D">
        <w:rPr>
          <w:b/>
        </w:rPr>
        <w:t xml:space="preserve"> </w:t>
      </w:r>
      <w:proofErr w:type="gramStart"/>
      <w:r w:rsidR="000D6B90" w:rsidRPr="0062782D">
        <w:rPr>
          <w:b/>
        </w:rPr>
        <w:t xml:space="preserve">-  </w:t>
      </w:r>
      <w:r w:rsidR="000D6B90" w:rsidRPr="00101ED7">
        <w:rPr>
          <w:b/>
          <w:u w:val="single"/>
        </w:rPr>
        <w:t>NO</w:t>
      </w:r>
      <w:proofErr w:type="gramEnd"/>
      <w:r w:rsidR="000D6B90" w:rsidRPr="00101ED7">
        <w:rPr>
          <w:b/>
          <w:u w:val="single"/>
        </w:rPr>
        <w:t xml:space="preserve"> EXCEPTIONS</w:t>
      </w:r>
    </w:p>
    <w:p w14:paraId="4DEE3949" w14:textId="4718832E" w:rsidR="00E12C6B" w:rsidRDefault="00E12C6B" w:rsidP="000D6B90">
      <w:pPr>
        <w:jc w:val="center"/>
        <w:rPr>
          <w:b/>
          <w:u w:val="single"/>
        </w:rPr>
      </w:pPr>
    </w:p>
    <w:p w14:paraId="126D5780" w14:textId="07C29089" w:rsidR="00E12C6B" w:rsidRDefault="00E12C6B" w:rsidP="000D6B90">
      <w:pPr>
        <w:jc w:val="center"/>
        <w:rPr>
          <w:b/>
          <w:u w:val="single"/>
        </w:rPr>
      </w:pPr>
    </w:p>
    <w:p w14:paraId="4E2F92BD" w14:textId="4DC0AB45" w:rsidR="00E12C6B" w:rsidRPr="001C1C98" w:rsidRDefault="00E12C6B" w:rsidP="00E12C6B">
      <w:pPr>
        <w:jc w:val="center"/>
        <w:rPr>
          <w:b/>
        </w:rPr>
      </w:pPr>
      <w:r w:rsidRPr="001C1C98">
        <w:rPr>
          <w:b/>
        </w:rPr>
        <w:lastRenderedPageBreak/>
        <w:t>Kenwood High School Prom 2023</w:t>
      </w:r>
    </w:p>
    <w:p w14:paraId="737759A5" w14:textId="44B6F824" w:rsidR="00E12C6B" w:rsidRPr="001C1C98" w:rsidRDefault="00E12C6B" w:rsidP="00E12C6B">
      <w:pPr>
        <w:jc w:val="center"/>
        <w:rPr>
          <w:b/>
        </w:rPr>
      </w:pPr>
    </w:p>
    <w:p w14:paraId="3A5A57D1" w14:textId="29E70676" w:rsidR="00E12C6B" w:rsidRPr="001C1C98" w:rsidRDefault="00E12C6B" w:rsidP="00E12C6B">
      <w:pPr>
        <w:jc w:val="center"/>
        <w:rPr>
          <w:b/>
        </w:rPr>
      </w:pPr>
      <w:r w:rsidRPr="001C1C98">
        <w:rPr>
          <w:b/>
        </w:rPr>
        <w:t>Principal Authorization for Off- Campus CMCSS Guest Attendance</w:t>
      </w:r>
    </w:p>
    <w:p w14:paraId="40E02EEF" w14:textId="7375519A" w:rsidR="00E12C6B" w:rsidRDefault="00E12C6B" w:rsidP="00E12C6B">
      <w:pPr>
        <w:rPr>
          <w:b/>
        </w:rPr>
      </w:pPr>
    </w:p>
    <w:p w14:paraId="76C8656C" w14:textId="00E7D068" w:rsidR="00E12C6B" w:rsidRDefault="00E12C6B" w:rsidP="00E12C6B">
      <w:pPr>
        <w:rPr>
          <w:b/>
        </w:rPr>
      </w:pPr>
    </w:p>
    <w:p w14:paraId="5832D61C" w14:textId="096089E0" w:rsidR="00E12C6B" w:rsidRDefault="00E12C6B" w:rsidP="00E12C6B">
      <w:pPr>
        <w:rPr>
          <w:b/>
        </w:rPr>
      </w:pPr>
      <w:r>
        <w:rPr>
          <w:b/>
        </w:rPr>
        <w:t>School:</w:t>
      </w:r>
      <w:r w:rsidR="001C1C98">
        <w:rPr>
          <w:b/>
        </w:rPr>
        <w:t xml:space="preserve"> _______________________________________________________________</w:t>
      </w:r>
    </w:p>
    <w:p w14:paraId="46A6AA21" w14:textId="02D988BC" w:rsidR="00E12C6B" w:rsidRDefault="00E12C6B" w:rsidP="00E12C6B">
      <w:pPr>
        <w:rPr>
          <w:b/>
        </w:rPr>
      </w:pPr>
    </w:p>
    <w:p w14:paraId="6E5F587B" w14:textId="2D0D73BC" w:rsidR="00E12C6B" w:rsidRDefault="00E12C6B" w:rsidP="00E12C6B">
      <w:pPr>
        <w:rPr>
          <w:b/>
        </w:rPr>
      </w:pPr>
      <w:r>
        <w:rPr>
          <w:b/>
        </w:rPr>
        <w:t>Principal’s Name</w:t>
      </w:r>
      <w:r w:rsidR="001C1C98">
        <w:rPr>
          <w:b/>
        </w:rPr>
        <w:t xml:space="preserve"> (Printed)</w:t>
      </w:r>
      <w:r>
        <w:rPr>
          <w:b/>
        </w:rPr>
        <w:t>:</w:t>
      </w:r>
      <w:r w:rsidR="001C1C98">
        <w:rPr>
          <w:b/>
        </w:rPr>
        <w:t xml:space="preserve"> ______________________________________________</w:t>
      </w:r>
    </w:p>
    <w:p w14:paraId="09BCF901" w14:textId="31A948B2" w:rsidR="00E12C6B" w:rsidRDefault="00E12C6B" w:rsidP="00E12C6B">
      <w:pPr>
        <w:rPr>
          <w:b/>
        </w:rPr>
      </w:pPr>
    </w:p>
    <w:p w14:paraId="4656AA62" w14:textId="2DBE07B8" w:rsidR="00E12C6B" w:rsidRDefault="00E12C6B" w:rsidP="00E12C6B">
      <w:pPr>
        <w:rPr>
          <w:b/>
        </w:rPr>
      </w:pPr>
      <w:r>
        <w:rPr>
          <w:b/>
        </w:rPr>
        <w:t>I verify the CMCSS student ______________________________________________</w:t>
      </w:r>
    </w:p>
    <w:p w14:paraId="0FB52971" w14:textId="7463BBB8" w:rsidR="005024ED" w:rsidRDefault="00E12C6B" w:rsidP="00E12C6B">
      <w:pPr>
        <w:rPr>
          <w:b/>
        </w:rPr>
      </w:pPr>
      <w:r>
        <w:rPr>
          <w:b/>
        </w:rPr>
        <w:t xml:space="preserve">is in good standing to attend the Kenwood High Prom on May </w:t>
      </w:r>
      <w:r w:rsidR="007F2D10">
        <w:rPr>
          <w:b/>
        </w:rPr>
        <w:t>5</w:t>
      </w:r>
      <w:r>
        <w:rPr>
          <w:b/>
        </w:rPr>
        <w:t xml:space="preserve">, </w:t>
      </w:r>
      <w:proofErr w:type="gramStart"/>
      <w:r>
        <w:rPr>
          <w:b/>
        </w:rPr>
        <w:t>2023</w:t>
      </w:r>
      <w:proofErr w:type="gramEnd"/>
      <w:r>
        <w:rPr>
          <w:b/>
        </w:rPr>
        <w:t xml:space="preserve"> at Valor Hall in Oak Grove, KY.</w:t>
      </w:r>
      <w:r w:rsidR="005024ED">
        <w:rPr>
          <w:b/>
        </w:rPr>
        <w:t xml:space="preserve">  </w:t>
      </w:r>
    </w:p>
    <w:p w14:paraId="08618179" w14:textId="77777777" w:rsidR="005024ED" w:rsidRDefault="005024ED" w:rsidP="00E12C6B">
      <w:pPr>
        <w:rPr>
          <w:b/>
        </w:rPr>
      </w:pPr>
    </w:p>
    <w:p w14:paraId="7C16CA5A" w14:textId="3403946A" w:rsidR="00E12C6B" w:rsidRDefault="005024ED" w:rsidP="00E12C6B">
      <w:pPr>
        <w:rPr>
          <w:b/>
        </w:rPr>
      </w:pPr>
      <w:r>
        <w:rPr>
          <w:b/>
        </w:rPr>
        <w:t>I verify that:</w:t>
      </w:r>
    </w:p>
    <w:p w14:paraId="06258ABF" w14:textId="77777777" w:rsidR="005024ED" w:rsidRDefault="005024ED" w:rsidP="00E12C6B">
      <w:pPr>
        <w:rPr>
          <w:b/>
        </w:rPr>
      </w:pPr>
    </w:p>
    <w:p w14:paraId="6E3AE207" w14:textId="04723A23" w:rsidR="00E12C6B" w:rsidRDefault="001C1C98" w:rsidP="001C1C98">
      <w:pPr>
        <w:ind w:left="720"/>
        <w:rPr>
          <w:b/>
        </w:rPr>
      </w:pPr>
      <w:r>
        <w:rPr>
          <w:b/>
        </w:rPr>
        <w:t xml:space="preserve">_____ </w:t>
      </w:r>
      <w:r w:rsidR="00E12C6B" w:rsidRPr="001C1C98">
        <w:rPr>
          <w:b/>
        </w:rPr>
        <w:t xml:space="preserve">The front portion of this contract has been completed and signed by </w:t>
      </w:r>
      <w:r>
        <w:rPr>
          <w:b/>
        </w:rPr>
        <w:t xml:space="preserve">      a parent/guardian</w:t>
      </w:r>
      <w:r w:rsidR="00E12C6B" w:rsidRPr="001C1C98">
        <w:rPr>
          <w:b/>
        </w:rPr>
        <w:t xml:space="preserve"> and </w:t>
      </w:r>
      <w:r w:rsidR="00E12C6B" w:rsidRPr="001C1C98">
        <w:rPr>
          <w:b/>
          <w:u w:val="single"/>
        </w:rPr>
        <w:t>both</w:t>
      </w:r>
      <w:r w:rsidR="00E12C6B" w:rsidRPr="001C1C98">
        <w:rPr>
          <w:b/>
        </w:rPr>
        <w:t xml:space="preserve"> students requesting the authorization.</w:t>
      </w:r>
    </w:p>
    <w:p w14:paraId="3BDF7F2D" w14:textId="77777777" w:rsidR="001C1C98" w:rsidRPr="001C1C98" w:rsidRDefault="001C1C98" w:rsidP="001C1C98">
      <w:pPr>
        <w:ind w:left="720"/>
        <w:rPr>
          <w:b/>
        </w:rPr>
      </w:pPr>
    </w:p>
    <w:p w14:paraId="67FD0C6B" w14:textId="081EC11C" w:rsidR="00E12C6B" w:rsidRDefault="001C1C98" w:rsidP="001C1C98">
      <w:pPr>
        <w:rPr>
          <w:b/>
        </w:rPr>
      </w:pPr>
      <w:r>
        <w:rPr>
          <w:b/>
        </w:rPr>
        <w:tab/>
        <w:t xml:space="preserve">_____ </w:t>
      </w:r>
      <w:r w:rsidR="00E12C6B" w:rsidRPr="001C1C98">
        <w:rPr>
          <w:b/>
        </w:rPr>
        <w:t>The off-campus student guest is in good standing academically.</w:t>
      </w:r>
    </w:p>
    <w:p w14:paraId="1EE307E5" w14:textId="77777777" w:rsidR="001C1C98" w:rsidRPr="001C1C98" w:rsidRDefault="001C1C98" w:rsidP="001C1C98">
      <w:pPr>
        <w:rPr>
          <w:b/>
        </w:rPr>
      </w:pPr>
    </w:p>
    <w:p w14:paraId="6C7B3455" w14:textId="145CD079" w:rsidR="00E12C6B" w:rsidRPr="001C1C98" w:rsidRDefault="001C1C98" w:rsidP="001C1C98">
      <w:pPr>
        <w:ind w:firstLine="720"/>
        <w:rPr>
          <w:b/>
        </w:rPr>
      </w:pPr>
      <w:r>
        <w:rPr>
          <w:b/>
        </w:rPr>
        <w:t xml:space="preserve">_____ </w:t>
      </w:r>
      <w:r w:rsidR="00E12C6B" w:rsidRPr="001C1C98">
        <w:rPr>
          <w:b/>
        </w:rPr>
        <w:t>The off-campus student guest is in good standing behaviorally.</w:t>
      </w:r>
    </w:p>
    <w:p w14:paraId="29C30F62" w14:textId="77777777" w:rsidR="001C1C98" w:rsidRDefault="001C1C98" w:rsidP="001C1C98">
      <w:pPr>
        <w:pStyle w:val="ListParagraph"/>
        <w:ind w:left="1080"/>
        <w:rPr>
          <w:b/>
        </w:rPr>
      </w:pPr>
    </w:p>
    <w:p w14:paraId="5A61BAB1" w14:textId="3DB0AB73" w:rsidR="001C1C98" w:rsidRDefault="001C1C98" w:rsidP="001C1C98">
      <w:pPr>
        <w:ind w:left="720"/>
        <w:rPr>
          <w:b/>
        </w:rPr>
      </w:pPr>
      <w:r>
        <w:rPr>
          <w:b/>
        </w:rPr>
        <w:t xml:space="preserve">_____ </w:t>
      </w:r>
      <w:r w:rsidR="00E12C6B" w:rsidRPr="001C1C98">
        <w:rPr>
          <w:b/>
        </w:rPr>
        <w:t xml:space="preserve">The off-campus student guest </w:t>
      </w:r>
      <w:r w:rsidRPr="001C1C98">
        <w:rPr>
          <w:b/>
        </w:rPr>
        <w:t>acknowledges</w:t>
      </w:r>
      <w:r w:rsidR="00E12C6B" w:rsidRPr="001C1C98">
        <w:rPr>
          <w:b/>
        </w:rPr>
        <w:t xml:space="preserve"> that he/she </w:t>
      </w:r>
      <w:r w:rsidRPr="001C1C98">
        <w:rPr>
          <w:b/>
        </w:rPr>
        <w:t>is required to</w:t>
      </w:r>
      <w:r w:rsidR="00E12C6B" w:rsidRPr="001C1C98">
        <w:rPr>
          <w:b/>
        </w:rPr>
        <w:t xml:space="preserve"> abide by the CMCSS Code of Conduct </w:t>
      </w:r>
      <w:r w:rsidRPr="001C1C98">
        <w:rPr>
          <w:b/>
        </w:rPr>
        <w:t>and is subject to all rules and regulations during their attendance at this school sponsored event.</w:t>
      </w:r>
    </w:p>
    <w:p w14:paraId="5BF1AA42" w14:textId="611D9CE3" w:rsidR="001C1C98" w:rsidRDefault="001C1C98" w:rsidP="001C1C98">
      <w:pPr>
        <w:rPr>
          <w:b/>
        </w:rPr>
      </w:pPr>
    </w:p>
    <w:p w14:paraId="4818946B" w14:textId="7202B28C" w:rsidR="001C1C98" w:rsidRDefault="001C1C98" w:rsidP="001C1C98">
      <w:pPr>
        <w:rPr>
          <w:b/>
        </w:rPr>
      </w:pPr>
    </w:p>
    <w:p w14:paraId="537657D3" w14:textId="7F264E9B" w:rsidR="001C1C98" w:rsidRDefault="001C1C98" w:rsidP="001C1C98">
      <w:pPr>
        <w:rPr>
          <w:b/>
        </w:rPr>
      </w:pPr>
      <w:r>
        <w:rPr>
          <w:b/>
        </w:rPr>
        <w:t>Principal’s Signature:  ____________________________________________________</w:t>
      </w:r>
    </w:p>
    <w:p w14:paraId="7BA27C94" w14:textId="239225BD" w:rsidR="005024ED" w:rsidRDefault="005024ED" w:rsidP="001C1C98">
      <w:pPr>
        <w:rPr>
          <w:b/>
        </w:rPr>
      </w:pPr>
    </w:p>
    <w:p w14:paraId="38BE93C2" w14:textId="3ECC8902" w:rsidR="005024ED" w:rsidRDefault="005024ED" w:rsidP="001C1C98">
      <w:pPr>
        <w:rPr>
          <w:b/>
        </w:rPr>
      </w:pPr>
      <w:r>
        <w:rPr>
          <w:b/>
        </w:rPr>
        <w:t>*Title: __________________________________________________</w:t>
      </w:r>
    </w:p>
    <w:p w14:paraId="7BDB6B04" w14:textId="574E897C" w:rsidR="001C1C98" w:rsidRDefault="001C1C98" w:rsidP="001C1C98">
      <w:pPr>
        <w:rPr>
          <w:b/>
        </w:rPr>
      </w:pPr>
    </w:p>
    <w:p w14:paraId="7AFD3F92" w14:textId="198B4F69" w:rsidR="005024ED" w:rsidRDefault="005024ED" w:rsidP="001C1C98">
      <w:pPr>
        <w:rPr>
          <w:b/>
        </w:rPr>
      </w:pPr>
      <w:r>
        <w:rPr>
          <w:b/>
        </w:rPr>
        <w:t>Email Address or Phone contact: ___________________________________________</w:t>
      </w:r>
    </w:p>
    <w:p w14:paraId="10722E76" w14:textId="77777777" w:rsidR="005024ED" w:rsidRDefault="005024ED" w:rsidP="001C1C98">
      <w:pPr>
        <w:rPr>
          <w:b/>
        </w:rPr>
      </w:pPr>
    </w:p>
    <w:p w14:paraId="0429ECC4" w14:textId="5FF525B1" w:rsidR="001C1C98" w:rsidRPr="001C1C98" w:rsidRDefault="001C1C98" w:rsidP="001C1C98">
      <w:pPr>
        <w:rPr>
          <w:b/>
        </w:rPr>
      </w:pPr>
      <w:r>
        <w:rPr>
          <w:b/>
        </w:rPr>
        <w:t>Date:  ______________________________</w:t>
      </w:r>
    </w:p>
    <w:p w14:paraId="702462B2" w14:textId="03F9774A" w:rsidR="00E12C6B" w:rsidRDefault="00E12C6B" w:rsidP="00E12C6B">
      <w:pPr>
        <w:rPr>
          <w:b/>
        </w:rPr>
      </w:pPr>
      <w:r>
        <w:rPr>
          <w:b/>
        </w:rPr>
        <w:tab/>
      </w:r>
    </w:p>
    <w:p w14:paraId="14621698" w14:textId="12098E5A" w:rsidR="008972EF" w:rsidRDefault="008972EF" w:rsidP="00E12C6B">
      <w:pPr>
        <w:rPr>
          <w:b/>
        </w:rPr>
      </w:pPr>
    </w:p>
    <w:p w14:paraId="13A6D0F7" w14:textId="47B0FAA0" w:rsidR="008972EF" w:rsidRPr="005024ED" w:rsidRDefault="005024ED" w:rsidP="008972EF">
      <w:pPr>
        <w:rPr>
          <w:b/>
          <w:i/>
          <w:iCs/>
        </w:rPr>
      </w:pPr>
      <w:r>
        <w:rPr>
          <w:b/>
          <w:i/>
          <w:iCs/>
        </w:rPr>
        <w:t>*</w:t>
      </w:r>
      <w:r w:rsidR="008972EF" w:rsidRPr="005024ED">
        <w:rPr>
          <w:b/>
          <w:i/>
          <w:iCs/>
        </w:rPr>
        <w:t>Please note: Th</w:t>
      </w:r>
      <w:r w:rsidRPr="005024ED">
        <w:rPr>
          <w:b/>
          <w:i/>
          <w:iCs/>
        </w:rPr>
        <w:t xml:space="preserve">is permission </w:t>
      </w:r>
      <w:r w:rsidR="008972EF" w:rsidRPr="005024ED">
        <w:rPr>
          <w:b/>
          <w:i/>
          <w:iCs/>
        </w:rPr>
        <w:t xml:space="preserve">form may be completed by a designated Assistant Principal as </w:t>
      </w:r>
      <w:r w:rsidRPr="005024ED">
        <w:rPr>
          <w:b/>
          <w:i/>
          <w:iCs/>
        </w:rPr>
        <w:t>authorized by the school’s Principal</w:t>
      </w:r>
      <w:r w:rsidR="008972EF" w:rsidRPr="005024ED">
        <w:rPr>
          <w:b/>
          <w:i/>
          <w:iCs/>
        </w:rPr>
        <w:t>.</w:t>
      </w:r>
    </w:p>
    <w:p w14:paraId="5DD9AD5D" w14:textId="77777777" w:rsidR="000D6B90" w:rsidRDefault="000D6B90"/>
    <w:p w14:paraId="02DCBBE1" w14:textId="755FD39C" w:rsidR="000D6B90" w:rsidRDefault="000D6B90"/>
    <w:p w14:paraId="78460CBE" w14:textId="3263C5A4" w:rsidR="00B6296C" w:rsidRDefault="00B6296C"/>
    <w:p w14:paraId="38A1FEB8" w14:textId="2C2264AB" w:rsidR="00B6296C" w:rsidRDefault="00B6296C">
      <w:pPr>
        <w:rPr>
          <w:b/>
          <w:bCs/>
        </w:rPr>
      </w:pPr>
      <w:r>
        <w:rPr>
          <w:b/>
          <w:bCs/>
        </w:rPr>
        <w:t>YOU MAY EMAIL THIS COMPLETED 2-PAGE FORM TO:</w:t>
      </w:r>
    </w:p>
    <w:p w14:paraId="6924992E" w14:textId="77777777" w:rsidR="00B6296C" w:rsidRDefault="00B6296C">
      <w:pPr>
        <w:rPr>
          <w:b/>
          <w:bCs/>
        </w:rPr>
      </w:pPr>
    </w:p>
    <w:p w14:paraId="3E7CD142" w14:textId="094CFA22" w:rsidR="00B6296C" w:rsidRPr="00B6296C" w:rsidRDefault="00B6296C">
      <w:pPr>
        <w:rPr>
          <w:b/>
          <w:bCs/>
        </w:rPr>
      </w:pPr>
      <w:r>
        <w:rPr>
          <w:b/>
          <w:bCs/>
        </w:rPr>
        <w:t>jill.smith@cmcss.net</w:t>
      </w:r>
    </w:p>
    <w:sectPr w:rsidR="00B6296C" w:rsidRPr="00B6296C" w:rsidSect="000D6B90">
      <w:pgSz w:w="12240" w:h="15840"/>
      <w:pgMar w:top="720" w:right="1800" w:bottom="72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93D1D"/>
    <w:multiLevelType w:val="hybridMultilevel"/>
    <w:tmpl w:val="1A9C373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101303"/>
    <w:multiLevelType w:val="hybridMultilevel"/>
    <w:tmpl w:val="5F70E09E"/>
    <w:lvl w:ilvl="0" w:tplc="D176578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9443506">
    <w:abstractNumId w:val="1"/>
  </w:num>
  <w:num w:numId="2" w16cid:durableId="951025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zc0MLMwMjY2MTZV0lEKTi0uzszPAykwrAUAogxKsiwAAAA="/>
  </w:docVars>
  <w:rsids>
    <w:rsidRoot w:val="005A5445"/>
    <w:rsid w:val="00034BCC"/>
    <w:rsid w:val="000D6B90"/>
    <w:rsid w:val="000E57DB"/>
    <w:rsid w:val="000E60DA"/>
    <w:rsid w:val="000F7DD6"/>
    <w:rsid w:val="00101ED7"/>
    <w:rsid w:val="0015207A"/>
    <w:rsid w:val="00153A91"/>
    <w:rsid w:val="0017627F"/>
    <w:rsid w:val="001C1C98"/>
    <w:rsid w:val="002937A5"/>
    <w:rsid w:val="002B58F6"/>
    <w:rsid w:val="004E5B23"/>
    <w:rsid w:val="005024ED"/>
    <w:rsid w:val="00557E9E"/>
    <w:rsid w:val="005A5445"/>
    <w:rsid w:val="00643832"/>
    <w:rsid w:val="006553DA"/>
    <w:rsid w:val="006D5FF2"/>
    <w:rsid w:val="007F2D10"/>
    <w:rsid w:val="0082686E"/>
    <w:rsid w:val="008972EF"/>
    <w:rsid w:val="008C3076"/>
    <w:rsid w:val="008D7523"/>
    <w:rsid w:val="00A470FD"/>
    <w:rsid w:val="00AF6117"/>
    <w:rsid w:val="00B6296C"/>
    <w:rsid w:val="00B66FCE"/>
    <w:rsid w:val="00C53DF1"/>
    <w:rsid w:val="00CF505E"/>
    <w:rsid w:val="00D81771"/>
    <w:rsid w:val="00D9277A"/>
    <w:rsid w:val="00E12C6B"/>
    <w:rsid w:val="00E808EE"/>
    <w:rsid w:val="00F54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931C1A8"/>
  <w14:defaultImageDpi w14:val="330"/>
  <w15:chartTrackingRefBased/>
  <w15:docId w15:val="{D8475394-EF25-4D0A-8B32-0683BACE6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B66FCE"/>
    <w:rPr>
      <w:b/>
      <w:bCs/>
    </w:rPr>
  </w:style>
  <w:style w:type="paragraph" w:styleId="ListParagraph">
    <w:name w:val="List Paragraph"/>
    <w:basedOn w:val="Normal"/>
    <w:uiPriority w:val="72"/>
    <w:qFormat/>
    <w:rsid w:val="00E12C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0 Prom</vt:lpstr>
    </vt:vector>
  </TitlesOfParts>
  <Company>CMCSS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 Prom</dc:title>
  <dc:subject/>
  <dc:creator>CMCSS</dc:creator>
  <cp:keywords/>
  <cp:lastModifiedBy>Jill Smith</cp:lastModifiedBy>
  <cp:revision>2</cp:revision>
  <cp:lastPrinted>2023-03-13T14:15:00Z</cp:lastPrinted>
  <dcterms:created xsi:type="dcterms:W3CDTF">2023-03-13T16:22:00Z</dcterms:created>
  <dcterms:modified xsi:type="dcterms:W3CDTF">2023-03-13T16:22:00Z</dcterms:modified>
</cp:coreProperties>
</file>